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p>
    <w:bookmarkStart w:id="21" w:name="X4e01495b56b9e9cecca94dee9875e7b6635f27a"/>
    <w:p>
      <w:pPr>
        <w:pStyle w:val="Heading1"/>
      </w:pPr>
      <w:r>
        <w:t xml:space="preserve">Internship Application Letter for Prim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Education Department</w:t>
      </w:r>
      <w:r>
        <w:br/>
      </w:r>
      <w:r>
        <w:t xml:space="preserve">Ministry of Education Sudan</w:t>
      </w:r>
      <w:r>
        <w:br/>
      </w:r>
      <w:r>
        <w:t xml:space="preserve">Khartoum, Sudan</w:t>
      </w:r>
    </w:p>
    <w:bookmarkStart w:id="20" w:name="Xa5dbf01dfaf50e947ced2a24e677a901c92abe7"/>
    <w:p>
      <w:pPr>
        <w:pStyle w:val="Heading2"/>
      </w:pPr>
      <w:r>
        <w:t xml:space="preserve">Subject: Internship Application Letter for Primary Teacher Position in Khartoum, Sudan</w:t>
      </w:r>
    </w:p>
    <w:p>
      <w:pPr>
        <w:pStyle w:val="FirstParagraph"/>
      </w:pPr>
      <w:r>
        <w:t xml:space="preserve">Dear Hiring Committee,</w:t>
      </w:r>
    </w:p>
    <w:p>
      <w:pPr>
        <w:pStyle w:val="BodyText"/>
      </w:pPr>
      <w:r>
        <w:t xml:space="preserve">I am writing to express my profound enthusiasm for the Primary Teacher Internship opportunity within your esteemed education system, specifically seeking to contribute my passion and skills to schools across Sudan Khartoum. As a dedicated education student deeply committed to nurturing young minds in culturally diverse settings, I believe this internship represents a pivotal step toward becoming an effective educator who can address the unique needs of Sudanese primary learners. My academic background, practical experiences, and unwavering dedication to equitable education align seamlessly with the mission of fostering inclusive classrooms in Khartoum's vibrant communities.</w:t>
      </w:r>
    </w:p>
    <w:p>
      <w:pPr>
        <w:pStyle w:val="BodyText"/>
      </w:pPr>
      <w:r>
        <w:t xml:space="preserve">My journey toward becoming a Primary Teacher began during my Bachelor of Education program at [University Name], where I immersed myself in curricula focused on early childhood development, Sudanese cultural studies, and innovative teaching methodologies. Recognizing the critical importance of context-specific pedagogy, I dedicated significant coursework to understanding Sudan’s educational landscape—particularly the challenges and opportunities within Khartoum’s urban and peri-urban schools. Through research on UNESCO reports highlighting Sudan’s 2023 literacy initiatives, I learned how primary education serves as a cornerstone for national development in our region. This knowledge solidified my resolve to apply my skills directly in Khartoum, where I aim to support the Ministry of Education’s vision of "Education for All" through meaningful classroom engagement.</w:t>
      </w:r>
    </w:p>
    <w:p>
      <w:pPr>
        <w:pStyle w:val="BodyText"/>
      </w:pPr>
      <w:r>
        <w:t xml:space="preserve">My practical experience has prepared me to thrive in Sudan Khartoum’s primary education environment. During a six-month volunteer placement at [Local School/NGO Name] in Khartoum North, I assisted senior teachers in designing age-appropriate lessons for Grades 1-3, focusing on literacy and numeracy through culturally resonant materials. I developed interactive storytelling sessions using Sudanese folktales to teach English as a second language—a strategy that significantly improved student participation. Additionally, I collaborated with community elders to integrate local proverbs into math exercises, demonstrating how cultural relevance enhances learning outcomes. This experience taught me the power of contextualized education: when lessons reflect students’ realities (like understanding markets in Khartoum’s neighborhoods or traditional games), engagement soars. I also facilitated after-school homework clubs that reduced dropout rates by 15% in my cohort—proof that consistent, caring support matters deeply.</w:t>
      </w:r>
    </w:p>
    <w:p>
      <w:pPr>
        <w:pStyle w:val="BodyText"/>
      </w:pPr>
      <w:r>
        <w:t xml:space="preserve">What drives me to pursue this Primary Teacher Internship specifically in Sudan Khartoum is my conviction that education is the most potent catalyst for social change here. Having witnessed firsthand how overcrowded classrooms and resource gaps impact learning, I am committed to contributing solutions rooted in empathy and practicality. I have studied Sudan’s Education Sector Plan (2023-2030) and understand Khartoum faces unique challenges—from rapid urbanization straining school infrastructure to the need for gender-inclusive classrooms. My internship proposal includes a focus on sustainable classroom management techniques that require minimal materials (like repurposing recycled items for science experiments) and trauma-informed approaches to support children affected by regional displacement. I am eager to learn from Khartoum educators who have navigated these complexities with resilience, believing that the best teaching emerges from community collaboration.</w:t>
      </w:r>
    </w:p>
    <w:p>
      <w:pPr>
        <w:pStyle w:val="BodyText"/>
      </w:pPr>
      <w:r>
        <w:t xml:space="preserve">I bring specific competencies essential for success in Sudan’s primary schools. My proficiency in Arabic (fluent) and English (professional) allows me to bridge communication gaps between students, parents, and staff—a critical asset given Khartoum’s multilingual context. I am trained in the Montessori method for early learners and skilled in using low-cost technology; I’ve created digital storybooks using WhatsApp for remote learning during Sudan’s recent power challenges. Furthermore, my cross-cultural sensitivity was honed through volunteer work with refugee children at the Al-Rahma Center in Khartoum, where I adapted lessons to respect diverse backgrounds while maintaining academic rigor. These experiences taught me that effective teaching in Sudan Khartoum requires patience, adaptability, and a deep respect for local traditions.</w:t>
      </w:r>
    </w:p>
    <w:p>
      <w:pPr>
        <w:pStyle w:val="BodyText"/>
      </w:pPr>
      <w:r>
        <w:t xml:space="preserve">This internship is not merely a professional milestone for me—it is a commitment to Sudan’s future. As someone who has traveled through Khartoum’s bustling markets (like Souq al-Maglis), explored its historic neighborhoods (such as Omdurman and Khartoum City), and engaged with teachers at the Khartoum Teachers’ Training Institute, I am already invested in this city’s educational ecosystem. I have observed how primary education shapes young citizens who will one day rebuild our nation after years of upheaval. By joining your internship program, I aim to absorb best practices from experienced educators while offering fresh perspectives on student-centered learning. In return, I pledge to bring energy, accountability, and a learner’s humility to every classroom I enter.</w:t>
      </w:r>
    </w:p>
    <w:p>
      <w:pPr>
        <w:pStyle w:val="BodyText"/>
      </w:pPr>
      <w:r>
        <w:t xml:space="preserve">My resume details additional qualifications: First Aid Certification (Sudan Red Crescent Society), training in Child Protection Protocols endorsed by UNICEF Sudan, and fluency in local dialects including Juba Arabic. I have also prepared sample lesson plans for Khartoum’s primary curriculum—featuring lessons on environmental stewardship using local flora (like acacia trees) and historical awareness through Khartoum’s heritage sites. These materials reflect my understanding that teaching in Sudan must be both locally grounded and globally relevant.</w:t>
      </w:r>
    </w:p>
    <w:p>
      <w:pPr>
        <w:pStyle w:val="BodyText"/>
      </w:pPr>
      <w:r>
        <w:t xml:space="preserve">I am deeply inspired by the Ministry of Education’s work to transform primary schools into spaces of hope, especially after witnessing children at Al-Jazira Primary School in Khartoum South transform from hesitant learners to confident speakers through consistent mentorship. I yearn to contribute similarly—by building trust with students, collaborating with teachers who have dedicated decades to Sudan’s classrooms, and supporting initiatives that make learning joyful even amid resource constraints. My internship goal is clear: to grow into an educator who doesn’t just teach subjects but ignites a lifelong love of learning in every child I encounter.</w:t>
      </w:r>
    </w:p>
    <w:p>
      <w:pPr>
        <w:pStyle w:val="BodyText"/>
      </w:pPr>
      <w:r>
        <w:t xml:space="preserve">Thank you for considering my application for this vital Internship Application Letter opportunity. I am eager to discuss how my proactive approach, cultural awareness, and passion for primary education can benefit your schools in Sudan Khartoum. I welcome the chance to interview at your convenience and would be honored to contribute meaningfully during my internship period.</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dc:title>
  <dc:creator/>
  <dc:language>en</dc:language>
  <cp:keywords/>
  <dcterms:created xsi:type="dcterms:W3CDTF">2026-07-23T00:15:55Z</dcterms:created>
  <dcterms:modified xsi:type="dcterms:W3CDTF">2026-07-23T00:15:55Z</dcterms:modified>
</cp:coreProperties>
</file>

<file path=docProps/custom.xml><?xml version="1.0" encoding="utf-8"?>
<Properties xmlns="http://schemas.openxmlformats.org/officeDocument/2006/custom-properties" xmlns:vt="http://schemas.openxmlformats.org/officeDocument/2006/docPropsVTypes"/>
</file>